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ประชุมผ่านสื่ออิเล็กทรอนิกส์เพื่อพิจารณาแนวทางการส่งเสริมเมืองเพื่อคนทั้งมวล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นอื่น ไม่ต้องเชิญ ไม่ใช่</w:t>
      </w:r>
    </w:p>
    <w:p>
      <w:pPr>
        <w:pStyle w:val="BodyText"/>
      </w:pPr>
      <w:r>
        <w:t xml:space="preserve">(ผู้เข้าร่วมประชุมชาย) สวัสดีครับสวัสดีค่ะ ที สวทช. เข้ามาแล้วนะคะ สวัสดีนะคะทุกท่าน สวัสดีครับ ผมเริ่มต้นวันนี้ น่าจะเป็นเรื่องของการฃทดสอบการส่งข้อความนะครับผม ไม่ทราบว่าตอนนี้ทาง Host นะครับผม ได้กำหนดสิทธิ์ไว้หรือยังครับผม วันนี้กำลัง…กำลังกดอะไรนะคะ เป็น…กด Copy อยู่น่ะค่ะ แล้วส่งไลนืเลย ใช่ไหมคะ หรืออย่างไร</w:t>
      </w:r>
    </w:p>
    <w:p>
      <w:pPr>
        <w:pStyle w:val="BodyText"/>
      </w:pPr>
      <w:r>
        <w:t xml:space="preserve">(ผู้เข้าร่วมประชุมชาย) ใช่ครับ ๆ</w:t>
      </w:r>
    </w:p>
    <w:p>
      <w:pPr>
        <w:pStyle w:val="BodyText"/>
      </w:pPr>
      <w:r>
        <w:t xml:space="preserve">(ผู้เข้าร่วมประชุมหญิง) เป็นลิงก์ยาว ๆ ใช่ครับ โอเค เดี๋ยวไปส่ง…</w:t>
      </w:r>
    </w:p>
    <w:p>
      <w:pPr>
        <w:pStyle w:val="BodyText"/>
      </w:pPr>
      <w:r>
        <w:t xml:space="preserve">(ผู้เข้าร่วมประชุมชาย) โอเครครับตอนนี้</w:t>
      </w:r>
    </w:p>
    <w:p>
      <w:pPr>
        <w:pStyle w:val="BodyText"/>
      </w:pPr>
      <w:r>
        <w:t xml:space="preserve">(ผู้เข้าร่วมประชุมหญิง) กดส่งลิงก์ไปให้แล้วรับทราบครับ ตอนนี้ ก็คือทางระบบได้เชื่อมต่อเรียบร้อยแล้วนะครับผม อันนี้ทางนี้ต้องเซ็ตอะไรอีกไหมคะ</w:t>
      </w:r>
    </w:p>
    <w:p>
      <w:pPr>
        <w:pStyle w:val="BodyText"/>
      </w:pPr>
      <w:r>
        <w:t xml:space="preserve">(ผู้เข้าร่วมประชุมชาย) น่าจะไม่ต้องแล้วนะครับผม แต่ที่นี้ คือ มันไม่มีภาษาไทยให้เลือกเลยนะคะ // มันเกี่ยวกับอะไรไหมคะ โชว์แคปชัน</w:t>
      </w:r>
    </w:p>
    <w:p>
      <w:pPr>
        <w:pStyle w:val="BodyText"/>
      </w:pPr>
      <w:r>
        <w:t xml:space="preserve">(ผู้เข้าร่วมประชุมหญิง) ต้องไปตั้งค่า Host ต้องไปตั้งภาษาไทย</w:t>
      </w:r>
    </w:p>
    <w:p>
      <w:pPr>
        <w:pStyle w:val="BodyText"/>
      </w:pPr>
      <w:r>
        <w:t xml:space="preserve">(ผู้เข้าร่วมประชุมชาย) Captions Setting ใช่ไหมครับ</w:t>
      </w:r>
    </w:p>
    <w:p>
      <w:pPr>
        <w:pStyle w:val="BodyText"/>
      </w:pPr>
      <w:r>
        <w:t xml:space="preserve">(ผู้เข้าร่วมประชุมชาย) ตอนนี้ไม่ทราบว่าทุกคนเห็น Captiใน ในเมนู Transcript เรียบร้อยแล้วนะครับ</w:t>
      </w:r>
    </w:p>
    <w:p>
      <w:pPr>
        <w:pStyle w:val="BodyText"/>
      </w:pPr>
      <w:r>
        <w:t xml:space="preserve">(ผู้เข้าร่วมประชุมชาย) ใช่ครับ มันจะมีโชว์ Captions ขึ้นมา</w:t>
      </w:r>
    </w:p>
    <w:p>
      <w:pPr>
        <w:pStyle w:val="BodyText"/>
      </w:pPr>
      <w:r>
        <w:t xml:space="preserve">(ผู้เข้าร่วมประชุมชาย) ครับ กดเลยครับ</w:t>
      </w:r>
    </w:p>
    <w:p>
      <w:pPr>
        <w:pStyle w:val="BodyText"/>
      </w:pPr>
      <w:r>
        <w:t xml:space="preserve">(ผู้เข้าร่วมประชุมชาย) กดแล้วมันมีภาษาอังกฤษ แล้วก็ภาษาจีนอะไรพวกน้ีเลือกเป็นภาษาอังกฤษก่อนก็ได้ครับ เป็นเมนู Transcription ครับ ผมไม่เข้าใจว่าทำไมภาษาไทย ไม่ขึ้นเหมือนกันนะครับ</w:t>
      </w:r>
    </w:p>
    <w:p>
      <w:pPr>
        <w:pStyle w:val="BodyText"/>
      </w:pPr>
      <w:r>
        <w:t xml:space="preserve">(ผู้เข้าร่วมประชุมชาย) โอเคผม…</w:t>
      </w:r>
    </w:p>
    <w:p>
      <w:pPr>
        <w:pStyle w:val="BodyText"/>
      </w:pPr>
      <w:r>
        <w:t xml:space="preserve">(ผู้เข้าร่วมประชุมหญิง) สวัสดีค่ะ เครื่อง จริง ๆ มันขึ้นเป็นภาษาอังกฤษ แต่พอเราเปิดปุ๊บ มันจะเป็นข้อความ</w:t>
      </w:r>
    </w:p>
    <w:p>
      <w:pPr>
        <w:pStyle w:val="BodyText"/>
      </w:pPr>
      <w:r>
        <w:t xml:space="preserve">(ผู้เข้าร่วมประชุมหญิง) เห็นเป็นภาษาไทย ตัว Captionหน้าจอให้คุณไผ่ดู แม็กคะ เราเคยทำคู่มีผู้ใช้ไว้ไหม</w:t>
      </w:r>
    </w:p>
    <w:p>
      <w:pPr>
        <w:pStyle w:val="BodyText"/>
      </w:pPr>
      <w:r>
        <w:t xml:space="preserve">(ผู้เข้าร่วมประชุมชาย) ไม่มีนะครับผม</w:t>
      </w:r>
    </w:p>
    <w:p>
      <w:pPr>
        <w:pStyle w:val="BodyText"/>
      </w:pPr>
      <w:r>
        <w:t xml:space="preserve">(ผู้เข้าร่วมประชุมหญิง) อาจจะต้องทำนิดหนึ่งไหม เดี๋ยวจะได้จัดกัน ว่าถ้าใครจะเปิดจะเปิดอย่างไร เดี๋ยวทำ… บ่ายนี้ลองทำ</w:t>
      </w:r>
    </w:p>
    <w:p>
      <w:pPr>
        <w:pStyle w:val="BodyText"/>
      </w:pPr>
      <w:r>
        <w:t xml:space="preserve">(ผู้เข้าร่วมประชุมหญิง) Caption มันจะขึกดที่ Captions หรือยัง CC</w:t>
      </w:r>
    </w:p>
    <w:p>
      <w:pPr>
        <w:pStyle w:val="BodyText"/>
      </w:pPr>
      <w:r>
        <w:t xml:space="preserve">(ผู้เข้าร่วมประชุมหญิง) สวัสดีค่ะ ไม่มีใครได้ยินเสียง</w:t>
      </w:r>
    </w:p>
    <w:p>
      <w:pPr>
        <w:pStyle w:val="BodyText"/>
      </w:pPr>
      <w:r>
        <w:t xml:space="preserve">(ผู้เข้าร่วมประชุมชาย) ได้ยินครับ ได้ยินครับ</w:t>
      </w:r>
    </w:p>
    <w:p>
      <w:pPr>
        <w:pStyle w:val="BodyText"/>
      </w:pPr>
      <w:r>
        <w:t xml:space="preserve">(ผู้เข้าร่วมประชุมหญิง) มัน… เสียงมันช้า ข้อความมันจะช้าไหมคะ หรือว่าเป็นอินเทอร์เน็ตเรา</w:t>
      </w:r>
    </w:p>
    <w:p>
      <w:pPr>
        <w:pStyle w:val="BodyText"/>
      </w:pPr>
      <w:r>
        <w:t xml:space="preserve">(ผู้เข้าร่วมประชุมชาย) ไม่ครับ โดยปกติข้อความที่บนทาง Transcription ของ Zoom น่ะครับ จะช้ากว่าในการแสดงผลปกตินิดหนึ่งครับ เพราะว่ามันมีข้อจำกัดของ Zoom ด้วยครับ</w:t>
      </w:r>
    </w:p>
    <w:p>
      <w:pPr>
        <w:pStyle w:val="BodyText"/>
      </w:pPr>
      <w:r>
        <w:t xml:space="preserve">(ดร.อนันต์ลดา) เหมือนเขาต้องให้เราส่งครบบรรทัดแล้วส่งค่ะ ถ้าตามเวลาเราทำเหมือนในห้องประชุม ในอะไรแบบนี้ เราจะทยอยส่งคือของเขาเหมือนเขาอัปเดต</w:t>
      </w:r>
    </w:p>
    <w:p>
      <w:pPr>
        <w:pStyle w:val="BodyText"/>
      </w:pPr>
      <w:r>
        <w:t xml:space="preserve">(ดร.อนันต์ลดา) ใช่ค่ะ มันก็จะช้านิดหนึ่ง</w:t>
      </w:r>
    </w:p>
    <w:p>
      <w:pPr>
        <w:pStyle w:val="BodyText"/>
      </w:pPr>
      <w:r>
        <w:t xml:space="preserve">(ผู้เข้าร่วมประชุมหญิง) ผู้เข้าร่วมประชุมชาย มันผ่านระบบอย่างไรคะ พิมพ์ก็ไปผ่าน</w:t>
      </w:r>
    </w:p>
    <w:p>
      <w:pPr>
        <w:pStyle w:val="BodyText"/>
      </w:pPr>
      <w:r>
        <w:t xml:space="preserve">(ดร.อนันต์ลดา) ใช้ระบบเราเหมือนเดิม แต่ส่ง API ของ Zoom น่ะค่ะ API ของ Zoom นี่ คนดูค่ะ เขาจะเซตได้อย่างปรับขนาดตำแหน่ง เมื่อกี้ถ้าเข้าไปใน Setting มันจะปรับตำแหน่งได้</w:t>
      </w:r>
    </w:p>
    <w:p>
      <w:pPr>
        <w:pStyle w:val="BodyText"/>
      </w:pPr>
      <w:r>
        <w:t xml:space="preserve">(ผู้เข้าร่วมประชุมหญิง) เข้าไปใน Captions แล้วก็เข้าไป Setting หรือคะ มันก้จะเป็นอยู่ อยู่กับด้านของกลางของจอติดกับตัวเมนูข้างล่างน่ะค่ะ ตรงกลาง</w:t>
      </w:r>
    </w:p>
    <w:p>
      <w:pPr>
        <w:pStyle w:val="BodyText"/>
      </w:pPr>
      <w:r>
        <w:t xml:space="preserve">(ดร.อนันต์ลดา) แม๊ก เราเลือกปรับอะไรได้บ้างคะ ที่ตอนนี้ที่ปรับขนาดได้ ปรับขนาดตัวอักษรได้ แล้วปรับอะไรได้อีกณ ปัจจุบันน่าจะปรับได้แค่ขนาดตัวอักษร ตามที่ตัวแอปพลิเคชัน ZOOM ได้กำหนดเอาไว้ครับ</w:t>
      </w:r>
    </w:p>
    <w:p>
      <w:pPr>
        <w:pStyle w:val="BodyText"/>
      </w:pPr>
      <w:r>
        <w:t xml:space="preserve">(ผู้เข้าร่วมประชุมหญิง) อ๋อ Close Captions Font อะไรนี่ใช่ไหมคะ Fot size</w:t>
      </w:r>
    </w:p>
    <w:p>
      <w:pPr>
        <w:pStyle w:val="BodyText"/>
      </w:pPr>
      <w:r>
        <w:t xml:space="preserve">(ผู้เข้าร่วมประชุมหญิง) เราเปลี่ยน Font ได้ไหม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ผู้เข้าร่วมประชุมชาย) เปลี่ยนไม่ได้ครับ เป็นฟอนต์ของระบบอยู่แล้วครับ</w:t>
      </w:r>
    </w:p>
    <w:p>
      <w:pPr>
        <w:pStyle w:val="BodyText"/>
      </w:pPr>
      <w:r>
        <w:t xml:space="preserve">(ดร.อนันต์ลดา) มันจะติดนิดหนึ่งที่ว่า ตัวสระบน บางทีมันจะดัน ๆ หายใช่ไหม จริง ๆ ตำแหน่งเลื่อนได้นะคะ เราคลิกเลือกตำแหน่งได้ ว่าจะเอาอยู่มุมไหน ได้เลยใช่ไหมคะ</w:t>
      </w:r>
    </w:p>
    <w:p>
      <w:pPr>
        <w:pStyle w:val="BodyText"/>
      </w:pPr>
      <w:r>
        <w:t xml:space="preserve">(ดร.อนันต์ลดา) แต่ว่าเดี๋ยว…</w:t>
      </w:r>
    </w:p>
    <w:p>
      <w:pPr>
        <w:pStyle w:val="BodyText"/>
      </w:pPr>
      <w:r>
        <w:t xml:space="preserve">(ผู้เข้าร่วมประชุมหญิง) ลากได้ แต่ว่าจะอยู่บนจอ บนจอที่แสดง</w:t>
      </w:r>
    </w:p>
    <w:p>
      <w:pPr>
        <w:pStyle w:val="BodyText"/>
      </w:pPr>
      <w:r>
        <w:t xml:space="preserve">(ผู้เข้าร่วมประชุมหญิง) จอของเราเอง คือถ้าอยากได้ตัวใหญ่ ๆ น่าจะได้</w:t>
      </w:r>
    </w:p>
    <w:p>
      <w:pPr>
        <w:pStyle w:val="BodyText"/>
      </w:pPr>
      <w:r>
        <w:t xml:space="preserve">(ผู้เข้าร่วมประชุมหญิง) ต้องมีปรับขนาดฟอนต์ได้ แล้วก็จัดให้มันไปอยู่ตรงตำแหน่งไหนได้ มันจะมีรู้สึกจะมีให้เลือกปรับ… ที่เป็น Full Transcription มันจะขึ้นทางขวาน่ะค่ะ ขึ้นมา เหมือนคล้าย ๆ มันจะมีเวลาแล้วก็ประโยคน่ะค่ะ เราก็คือจบ ก็เลือก Save ลงมาได้ ถ้าต้องการรายงานการประชุมน่ะค่ะ ไว้เลยใช่ไหมคะ</w:t>
      </w:r>
    </w:p>
    <w:p>
      <w:pPr>
        <w:pStyle w:val="BodyText"/>
      </w:pPr>
      <w:r>
        <w:t xml:space="preserve">(ผู้เข้าร่วมประชุมหญิง) ใช่ ๆ Save Report เลย</w:t>
      </w:r>
    </w:p>
    <w:p>
      <w:pPr>
        <w:pStyle w:val="BodyText"/>
      </w:pPr>
      <w:r>
        <w:t xml:space="preserve">(ดร.อนันต์ลดา) เรื่องการปรับ อาจจะต้องแล้วแต่คนถนัดน่ะค่ะ อาจจะงง ๆ นิดหนึ่งต้องมาปรับเอง แต่เดี่ยว เดี๋ยวจะลองดูทำคู่มือง่าย ๆ ได้ไหม หลัก ๆ นี่น่าจะเปิดเลือกภาษานี่ น่าจะไม่ได้มีผล ต้องเลือกเป็นภาษา… จริง ๆ น่าจะเลือกภาษาเกี่ยวไหม ไม่น่าเกี่ยวใช่ไหมเพราะว่าไม่มี ส่งไปอันเดียวน่าจะได้</w:t>
      </w:r>
    </w:p>
    <w:p>
      <w:pPr>
        <w:pStyle w:val="BodyText"/>
      </w:pPr>
      <w:r>
        <w:t xml:space="preserve">(ผู้เข้าร่วมประชุมชาย) ไม่น่าเกี่ยวแล้วครับ คือ ตอนนี้เราเลือกภาษาอะไรก็ได้ครับ เพราะน่าจะแสดงเหมือนกันหมดครับ</w:t>
      </w:r>
    </w:p>
    <w:p>
      <w:pPr>
        <w:pStyle w:val="BodyText"/>
      </w:pPr>
      <w:r>
        <w:t xml:space="preserve">(ผู้เข้าร่วมประชุมหญิง) แสดงตามที่ทางนู้นส่งเข้ามา</w:t>
      </w:r>
    </w:p>
    <w:p>
      <w:pPr>
        <w:pStyle w:val="BodyText"/>
      </w:pPr>
      <w:r>
        <w:t xml:space="preserve">(ผู้เข้าร่วมประชุมชาย) ใช่ครับ อันนี้ภาษาไทยที่มันขึ้นมา อันนี้มันอัตโนมัติ หรือว่าต้องมีคนพิมพ์ครับ</w:t>
      </w:r>
    </w:p>
    <w:p>
      <w:pPr>
        <w:pStyle w:val="BodyText"/>
      </w:pPr>
      <w:r>
        <w:t xml:space="preserve">(ผู้เข้าร่วมประชุมหญิง) จะเป็นระบบพิมพ์เหมือนเราใช้ในงาน แต่ทางนู้น เขาส่งเข้ามาเลยเรียนถามค่ะ ไอ้ตัวตั้งค่า ตั้งค่าใน Zoom ในตอนแรกเลยน่ะค่ะ ใน ตั้งครั้งเดียวเลยใช่ไหมคะ ตั้งที่ Host</w:t>
      </w:r>
    </w:p>
    <w:p>
      <w:pPr>
        <w:pStyle w:val="BodyText"/>
      </w:pPr>
      <w:r>
        <w:t xml:space="preserve">(ผู้เข้าร่วมประชุมชาย) Setting ในหน้าเว็บถูกต้องไหมครับ ตั้งครั้งเดียวไปเลย</w:t>
      </w:r>
    </w:p>
    <w:p>
      <w:pPr>
        <w:pStyle w:val="BodyText"/>
      </w:pPr>
      <w:r>
        <w:t xml:space="preserve">(ผู้เข้าร่วมประชุมหญิง) ใช่ โอเคแต่ว่า ไอ้ที่ต้อง Gen พรุ่งนี้เวลาเข้ามาต้องตั้งใหม่ไหมคะ และส่งลิงก์ให้ใหม่ไหมคะ</w:t>
      </w:r>
    </w:p>
    <w:p>
      <w:pPr>
        <w:pStyle w:val="BodyText"/>
      </w:pPr>
      <w:r>
        <w:t xml:space="preserve">(ผู้เข้าร่วมประชุมชาย) ต้องส่งให้ใหม่ครับ เพราะแต่ละห้องจะไม่เหมือนกันครับ</w:t>
      </w:r>
    </w:p>
    <w:p>
      <w:pPr>
        <w:pStyle w:val="BodyText"/>
      </w:pPr>
      <w:r>
        <w:t xml:space="preserve">(ผู้เข้าร่วมประชุมหญิง)ได้ค่ะ เดี๋ยวพรุ่งนี้ เข้ามาเทสต์ แล้วก็…ก็จะเหลือวิธีการตั้งค่าที่คนจะใช้ ตั้งค่า…</w:t>
      </w:r>
    </w:p>
    <w:p>
      <w:pPr>
        <w:pStyle w:val="BodyText"/>
      </w:pPr>
      <w:r>
        <w:t xml:space="preserve">(ผู้เข้าร่วมประชุมชาย) คู่มือการใช้งานฝั่ง เหมือนน้องจะส่งเข้าไปใน ใน Zoom แล้วนะครับ ไม่แน่ใจเหมือนกันครับ</w:t>
      </w:r>
    </w:p>
    <w:p>
      <w:pPr>
        <w:pStyle w:val="BodyText"/>
      </w:pPr>
      <w:r>
        <w:t xml:space="preserve">(ดร.อนันต์ลดา) อาจจะเดี๋ยวลองดูบ่ายนี้ ถ้าปรับให้มันชัดเจนกว่านี้ได้ ลองปรับนิดหนึ่ง เดี่ยวส่งให้คุรไผ่ดูก่อนก็เดี๋ยววิธีการใช้ อาจจะต้องนำเรียนประธาน เพราะว่าคนเข้าร่วมมา ก็อาจจะให้เขา ก็อาจจะได้นำเสนอโปรแกรมนี้ช่วงต้นน่ะค่ะ วิธีการใช้อะไรอย่างนี้ วิธีการใช้</w:t>
      </w:r>
    </w:p>
    <w:p>
      <w:pPr>
        <w:pStyle w:val="BodyText"/>
      </w:pPr>
      <w:r>
        <w:t xml:space="preserve">(ดร.อนันต์ลดา) พรุ่งนี้คนเข้าร่วมกี่ท่านนะคะ มี 10 กว่าหน่วย เดี๋ยวนะคะ ตอนนี้ตามอยู่ น่าจะหลัก 40-50 อยู่ค่ะ เพราะว่ากำลังตามอยู่ ถ้าคนที่เข้านะคะ ไม่แน่ใจว่าใช้ Account ที่แบบ บางทีที่มาเยอะ เขาอาจจะมาจากห้องเดียวกันหรือประมาณนี้ แต่ถ้าเขาต่างคนต่างเข้าก็จะเข้าคนละชื่อ คนละบัญชีค่ะ พรุ่งนี้ก็ 10 กว่าหน่วยงาน ก็ประมาณ 20-30 ถ้าน้อย ๆ นะคะ โดยประมาณ พรุ่งนี้เริ่มประชุมกี่โมงนะคะ</w:t>
      </w:r>
    </w:p>
    <w:p>
      <w:pPr>
        <w:pStyle w:val="BodyText"/>
      </w:pPr>
      <w:r>
        <w:t xml:space="preserve">(ผู้เข้าร่วมประชุมหญิง) พรุ่งนี้ อนุฯ จะประชุมบ่ายโมงตรง เดี๋ยวจะเปิดระบบตั้งแต่ เอาสักกี่โมงดีคะ เที่ยงก็ได้ เดี๋ยวให้เปิดห้องไว้เที่ยงครึ่งให้ เที่ยวก็ได้ เดี๋ยวเปิดห้องทดลอง</w:t>
      </w:r>
    </w:p>
    <w:p>
      <w:pPr>
        <w:pStyle w:val="BodyText"/>
      </w:pPr>
      <w:r>
        <w:t xml:space="preserve">(ดร.อนันต์ลดา) แต่ว่าทุกท่านจะอยู่กันคนละที่หมดเลยใช่ไหมคะ</w:t>
      </w:r>
    </w:p>
    <w:p>
      <w:pPr>
        <w:pStyle w:val="BodyText"/>
      </w:pPr>
      <w:r>
        <w:t xml:space="preserve">(ผู้เข้าร่วมประชุมหญิง) พรุ่งนี้ พรุ่งนี้ส่วนใหญ่ออนไลน์หมดค่ะ อยู่คนละที่ ก็จะมีประธาน ประธานอนุน่ะค่ะจะอยู่ที่ห้องประชุม ก็จะเป็น Zoom จากห้องประชุม แล้วก้บางท่านอาจจะอยู่ในห้องประชุมไม่กี่ท่าน นอกนั้น Zและก็จะมีอยู่ในห้องประชุมบ้างบางท่าน แต่เป็นส่วนน้อย ห้องประชุมก็เป็น Zoom</w:t>
      </w:r>
    </w:p>
    <w:p>
      <w:pPr>
        <w:pStyle w:val="BodyText"/>
      </w:pPr>
      <w:r>
        <w:t xml:space="preserve">(ดร.อนันต์ลดา) ค่ะ ก็คือ… อ๋อ ถ้าห้องประชุมเป็น Zoom Zoom หนึ่งแต่แค่นั่งอยู่ในห้องประชุม เหมือนหน่วยงานที่อื่นน่ะค่ะ เข้าก็นั่งในห้องประชุม แต่จะเป็น Zoom มาจากที่นั่น</w:t>
      </w:r>
    </w:p>
    <w:p>
      <w:pPr>
        <w:pStyle w:val="BodyText"/>
      </w:pPr>
      <w:r>
        <w:t xml:space="preserve">(ดร.อนันต์ลดา) คุณไผ่ก็จะอยู่ในห้องประชุม</w:t>
      </w:r>
    </w:p>
    <w:p>
      <w:pPr>
        <w:pStyle w:val="BodyText"/>
      </w:pPr>
      <w:r>
        <w:t xml:space="preserve">(ผู้เข้าร่วมประชุมหญิง) ก็จะอยู่ในห้องประชุมก็เป็น… ห้องประชุมเป็น Host หรือใช่ไหม ห้องประชุมเป็น Host ทีนี้ในห้องประชุมในห้องประชุมจะมี จะมีขึ้นจอหรืออะไรไหมคะ หรือว่าไม่ได้ขึ้นอะไร</w:t>
      </w:r>
    </w:p>
    <w:p>
      <w:pPr>
        <w:pStyle w:val="BodyText"/>
      </w:pPr>
      <w:r>
        <w:t xml:space="preserve">(ผู้เข้าร่วมประชุมชาย) มีการนำเสนอครับ น่าจะมีขึ้นจออยู่</w:t>
      </w:r>
    </w:p>
    <w:p>
      <w:pPr>
        <w:pStyle w:val="BodyText"/>
      </w:pPr>
      <w:r>
        <w:t xml:space="preserve">(ผู้เข้าร่วมประชุมหญิง) แต่จอ Zoom จอ Zoom ได้เอาขึ้นในห้องประชุมไหมคะ</w:t>
      </w:r>
    </w:p>
    <w:p>
      <w:pPr>
        <w:pStyle w:val="BodyText"/>
      </w:pPr>
      <w:r>
        <w:t xml:space="preserve">(ผู้เข้าร่วมประชุมชาย) จอในห้องประชุม</w:t>
      </w:r>
    </w:p>
    <w:p>
      <w:pPr>
        <w:pStyle w:val="BodyText"/>
      </w:pPr>
      <w:r>
        <w:t xml:space="preserve">(ผู้เข้าร่วมประชุมหญิง) จอในห้องประชุมมันจะขึ้นจอเดียวกับ Zoom เลย</w:t>
      </w:r>
    </w:p>
    <w:p>
      <w:pPr>
        <w:pStyle w:val="BodyText"/>
      </w:pPr>
      <w:r>
        <w:t xml:space="preserve">(ดร.อนันต์ลดา) อ๋อค่ะ</w:t>
      </w:r>
    </w:p>
    <w:p>
      <w:pPr>
        <w:pStyle w:val="BodyText"/>
      </w:pPr>
      <w:r>
        <w:t xml:space="preserve">(ผู้เข้าร่วมประชุมหญิง) ก็แค่ดึง Zoom ไปขึ้นจอPowerPoint ก็อาจ PowerPoint อย่างไรดี ก็ขึ้นจาก Zoom นั่นแหละ ก็แชร์ขึ้น Zoom เข้าใจถูกไหมสมมติว่า Host เอา PowerPoint ขึ้นใช่ไหมคะ ก็จะแชร์ เขาเรียกว่าอะไร แชร์จอ จอมันก็จะไปขึ้นที่ PowerPoint เอง ก็ขึ้นตาม ขึ้นหน้าจอเดียวกับ Zoom นี่ล่ะค่ะ</w:t>
      </w:r>
    </w:p>
    <w:p>
      <w:pPr>
        <w:pStyle w:val="BodyText"/>
      </w:pPr>
      <w:r>
        <w:t xml:space="preserve">(ดร.อนันต์ลดา) แต่ว่าไม่แน่ใจว่า ผู้เข้าประชุม จะเอา Zoom เข้ามาจากไหน มันจะมีเรื่อง เหมือนเวอร์ชันของ Zoom นิดหนึ่ง เดี๋ยวจะขอลองเข้าผ่านที่เป็นที่เป็นแอปนะคะ อันนี้คิดว่าการเปิด CC อันนี้จะมีปัญหาอะไรไหมคะ มีประเด็นอะไร อยากทดสอบ</w:t>
      </w:r>
    </w:p>
    <w:p>
      <w:pPr>
        <w:pStyle w:val="BodyText"/>
      </w:pPr>
      <w:r>
        <w:t xml:space="preserve">(ผู้เข้าร่วมประชุมชาย) ย้ายตำแหน่งได้ไหมครับ ได้ ๆ ๆ เลื่อนไปนะ</w:t>
      </w:r>
    </w:p>
    <w:p>
      <w:pPr>
        <w:pStyle w:val="BodyText"/>
      </w:pPr>
      <w:r>
        <w:t xml:space="preserve">(ผู้เข้าร่วมประชุมหญิง) กดค้างแล้วก็ลากเลยค่ะ</w:t>
      </w:r>
    </w:p>
    <w:p>
      <w:pPr>
        <w:pStyle w:val="BodyText"/>
      </w:pPr>
      <w:r>
        <w:t xml:space="preserve">(ผู้เข้าร่วมประชุมชาย) โอเค ๆ</w:t>
      </w:r>
    </w:p>
    <w:p>
      <w:pPr>
        <w:pStyle w:val="BodyText"/>
      </w:pPr>
      <w:r>
        <w:t xml:space="preserve">(ดร.อนันต์ลดา) คิดว่าถ้าอยากอ่านเหมือนข้อความเยอะ ๆ ถ้าเปิดเป็น Full Transcripนี่ ว่าว่าจะชอบแบบไหนกัน มี option ให้เลือกค่อนข้างเยอะเลย มีใครลอง join จากที่เป็นแอปบนมือถือบ้างไหมคะ</w:t>
      </w:r>
    </w:p>
    <w:p>
      <w:pPr>
        <w:pStyle w:val="BodyText"/>
      </w:pPr>
      <w:r>
        <w:t xml:space="preserve">(ผู้เข้าร่วมประชุมหญิง) เดี๋ยวให้น้องลองเข้าก็ได้ค่ะ คือ เข้า Zoom มาจากมือถือใช่ไหมคะ</w:t>
      </w:r>
    </w:p>
    <w:p>
      <w:pPr>
        <w:pStyle w:val="BodyText"/>
      </w:pPr>
      <w:r>
        <w:t xml:space="preserve">(ดร.อนันต์ลดา) นี่กำลังลองจากไอแพดนิดหน่อยที่เคยลองอย่างนี้</w:t>
      </w:r>
    </w:p>
    <w:p>
      <w:pPr>
        <w:pStyle w:val="BodyText"/>
      </w:pPr>
      <w:r>
        <w:t xml:space="preserve">(ผู้เข้าร่วมประชุมหญิง) มันจะต่างกัน</w:t>
      </w:r>
    </w:p>
    <w:p>
      <w:pPr>
        <w:pStyle w:val="BodyText"/>
      </w:pPr>
      <w:r>
        <w:t xml:space="preserve">(ผู้เข้าร่วมประชุมหญิง) เผื่อเดี๋ยว ๆ พรุ่งนี้มีใครเข้ามา โชว์ Captions เหมือนกัน จะพูดว่าอะไร น่าจะได้เหมือนกันนะคะ แต่อาจจะ Setting ได้ไม่เท่ากัน ตำแหน่งการ Setting อะไรอย่างนี้ไม่เท่ากัน เท่าที่ลองนี่ คือที่บนคอมน่ะค่ะ ซึ่งอาจจะ Setting น่าจะมีให้เลือกเยอะกว่า บน iPad หรือว่าบน Mobile อย่างนั้นเดี๋ยวจะลองทำคู่มือเพิ่มนิดหน่อยให้ชัดเจนขึ้นเดี๋ยวอัปเดตกับคุณไแล้วอย่างไร เดี๋ยวพรุ่งนี้คุณไผ่จะเปิดระบบตอนเที่ยงครึ่งใช่ไหมคะ สะดวกตอนไหนคะ ไผ่ได้หมดน่าจะก่อน…เที่ยงครึ่งก็น่าจะโอเค ถ้าเราระบบเราต่อเชื่อมกันเรียบร้อยก่อนอะไรอย่างนี้ เข้ามาก่อน จะได้เช็กเร่องCC กันอีกที ว่าได้หรือเปล่า จะได้เริ่มประชุมเลย</w:t>
      </w:r>
    </w:p>
    <w:p>
      <w:pPr>
        <w:pStyle w:val="BodyText"/>
      </w:pPr>
      <w:r>
        <w:t xml:space="preserve">(ผู้เข้าร่วมประชุมหญิง) ถ้าอย่างนั้นเดี๋ยวเปิดห้องให้ เข้าได้ เลยค่ะ</w:t>
      </w:r>
    </w:p>
    <w:p>
      <w:pPr>
        <w:pStyle w:val="BodyText"/>
      </w:pPr>
      <w:r>
        <w:t xml:space="preserve">(ดร.อนันต์ลดา) ค่ะ ได้ค่ะ อย่างนั้น วันนี้น่าจะทดสอบกันประมาณนี้เลยค่ะ</w:t>
      </w:r>
    </w:p>
    <w:p>
      <w:pPr>
        <w:pStyle w:val="BodyText"/>
      </w:pPr>
      <w:r>
        <w:t xml:space="preserve">(ผู้เข้าร่วมประชุมหญิง) ไม่มีค่ะ ตกลงว่าตัว ไอ้ตัว Powerpoint ถ้าขึ้นจอ ก็ใช้เป็นขึ้นจอตาม Host เอ้ย ขึ้นอย่างไรดี</w:t>
      </w:r>
    </w:p>
    <w:p>
      <w:pPr>
        <w:pStyle w:val="BodyText"/>
      </w:pPr>
      <w:r>
        <w:t xml:space="preserve">(ดร.อนันต์ลดา) ตอนนี้ค่ะ ทุกคนแชร์ได้หมดเลยค่ะ เหมือน Zoom ปกติเลยค่ะ CC นี้มันจะขึ้นตามที่ User ต้องการ</w:t>
      </w:r>
    </w:p>
    <w:p>
      <w:pPr>
        <w:pStyle w:val="BodyText"/>
      </w:pPr>
      <w:r>
        <w:t xml:space="preserve">(ผู้เข้าร่วมประชุมหญิง) ของใครของมันอยู่แล้ว ไม่ต้องกังวลต้องเปิด PowerPoint ใช่ไหมคะ</w:t>
      </w:r>
    </w:p>
    <w:p>
      <w:pPr>
        <w:pStyle w:val="BodyText"/>
      </w:pPr>
      <w:r>
        <w:t xml:space="preserve">(ดร.อนันต์ลดา) ใช่ค่ะ ไม่ต้องกังวลเลยค่ะ เข้าเหมือน Zoom ปกติเลยค่ะ แต่ว่าแจ้งว่าใครต้องการ CC น่ะค่ะ ต้องให้กดอย่างไร หรือว่าต้องการรายงานประชุมอย่างไม่เป็นทางการอย่างนี้ค่ะ ก็เปิดตรง Option ที่เป็น Full Transcript น่ะค่ะ Set ลงมา ก้จะมีเพิ่มเติมตรงนี้นี้นะคะ เบื้องต้นไม่มีอะไร คุณสว่างมีอะไรไหมคะ</w:t>
      </w:r>
    </w:p>
    <w:p>
      <w:pPr>
        <w:pStyle w:val="BodyText"/>
      </w:pPr>
      <w:r>
        <w:t xml:space="preserve">(ผู้เข้าร่วมประชุมชาย) ไม่มีครับ</w:t>
      </w:r>
    </w:p>
    <w:p>
      <w:pPr>
        <w:pStyle w:val="BodyText"/>
      </w:pPr>
      <w:r>
        <w:t xml:space="preserve">(ผู้เข้าร่วมประชุมหญิง) อาจจะเป็นหนักตอนเรื่องอธิบายคนใช้ระบบนะคะ คุณสว่างตอนต้นก็ต้องการนำเสนอให้เห็นอยู่แล้วว่าต้นแบบของการ ทุกคนเข้าถึงได้</w:t>
      </w:r>
    </w:p>
    <w:p>
      <w:pPr>
        <w:pStyle w:val="BodyText"/>
      </w:pPr>
      <w:r>
        <w:t xml:space="preserve">(ผู้เข้าร่วมประชุมชาย) พรุ่งนี้มี Live Close Captions นะ จะมีล่ามภาษามือ ล่าม</w:t>
      </w:r>
    </w:p>
    <w:p>
      <w:pPr>
        <w:pStyle w:val="BodyText"/>
      </w:pPr>
      <w:r>
        <w:t xml:space="preserve">(ผู้เข้าร่วมประชุมหญิง) ภาษามือค่ะ อาจารย์เจเข้าไหมคะ</w:t>
      </w:r>
    </w:p>
    <w:p>
      <w:pPr>
        <w:pStyle w:val="BodyText"/>
      </w:pPr>
      <w:r>
        <w:t xml:space="preserve">(ผู้เข้าร่วมประชุมชาย) เห็นว่าเข้าออนไลน์อยู่</w:t>
      </w:r>
    </w:p>
    <w:p>
      <w:pPr>
        <w:pStyle w:val="BodyText"/>
      </w:pPr>
      <w:r>
        <w:t xml:space="preserve">(ผู้เข้าร่วมประชุมหญิง) ถ้าเข้าเดี๋ยวถ้าอาจารย์เจมา ล่ามก็จะตามมา ทีนี้ล่าม ล่ามเรา… มันก็ต้องใช้</w:t>
      </w:r>
    </w:p>
    <w:p>
      <w:pPr>
        <w:pStyle w:val="BodyText"/>
      </w:pPr>
      <w:r>
        <w:t xml:space="preserve">(ดร.อนันต์ลดา) ล่ามอยู่ไหนคะ</w:t>
      </w:r>
    </w:p>
    <w:p>
      <w:pPr>
        <w:pStyle w:val="BodyText"/>
      </w:pPr>
      <w:r>
        <w:t xml:space="preserve">(ผู้เข้าร่วมประชุมหญิง) ล่ามเข้าต่างหากเข้า Zoom มาต้องหาก</w:t>
      </w:r>
    </w:p>
    <w:p>
      <w:pPr>
        <w:pStyle w:val="BodyText"/>
      </w:pPr>
      <w:r>
        <w:t xml:space="preserve">(ผู้เข้าร่วมประชุมหญิง) Zoom มันเลือกพมันเลือก PIN ได้ หรือ USER PIN ก็แล้วแต่</w:t>
      </w:r>
    </w:p>
    <w:p>
      <w:pPr>
        <w:pStyle w:val="BodyText"/>
      </w:pPr>
      <w:r>
        <w:t xml:space="preserve">(ผู้เข้าร่วมประชุมหญิง) ก็ขึ้นอยู่กับหูหนวกที่ต้องการดู หรือคนที่ต้องการดูใช่ไหมคะ</w:t>
      </w:r>
    </w:p>
    <w:p>
      <w:pPr>
        <w:pStyle w:val="BodyText"/>
      </w:pPr>
      <w:r>
        <w:t xml:space="preserve">(ดร.อนันต์ลดา) ใช่ค่ะ</w:t>
      </w:r>
    </w:p>
    <w:p>
      <w:pPr>
        <w:pStyle w:val="BodyText"/>
      </w:pPr>
      <w:r>
        <w:t xml:space="preserve">(ผู้เข้าร่วมประชุมหญิง) น่าจะเข้าก็ปกติตามที่อาจารย์เจใช้ ก็จะได้นำเสนอก็มีทั้ง Live Captions แล้วก็มีล่ามภาษามือ มีแค่ 2 อย่างค่ะ เพราะว่าคุยกับอาจารย์แล้วว่าตัว AD น่ะ มันเป็นประชุมมันแทบจะไม่มีที่ให้เขาบรรยาย</w:t>
      </w:r>
    </w:p>
    <w:p>
      <w:pPr>
        <w:pStyle w:val="BodyText"/>
      </w:pPr>
      <w:r>
        <w:t xml:space="preserve">(ผู้เข้าร่วมประชุมหญิง) ก็แบบสลับกันพูดก็คิวก็เยอะแล้วอะไรอย่างนี้ เขาจะไม่ได้บรรยาย แล้วก็บรรยากาศอะไร อาจจะไม่มีบรรยากาศอะไรให้บรรยายนัก งานจริงอะไรอย่างนี้ค่ะ ก็เอาแค่ 2 อย่างก็ประมาณนั้น วันนี้ก็ไม่มีอะไรนะคะ เดี๋ยวพรุ่งนี้เปิดห้องตั้งแต่ 12.30 น. ค่ะอาจารย์</w:t>
      </w:r>
    </w:p>
    <w:p>
      <w:pPr>
        <w:pStyle w:val="BodyText"/>
      </w:pPr>
      <w:r>
        <w:t xml:space="preserve">(ผู้เข้าร่วมประชุมหญิง) ได้ค่ะ พรุ่งนี้เจอกันค่ะ</w:t>
      </w:r>
    </w:p>
    <w:p>
      <w:pPr>
        <w:pStyle w:val="BodyText"/>
      </w:pPr>
      <w:r>
        <w:t xml:space="preserve">(ผู้เข้าร่วมประชุมชาย) สวัสดีครับ</w:t>
      </w:r>
    </w:p>
    <w:p>
      <w:pPr>
        <w:pStyle w:val="BodyText"/>
      </w:pPr>
      <w:r>
        <w:t xml:space="preserve">(ผู้เข้าร่วมประชุมชาย) ครับ</w:t>
      </w:r>
    </w:p>
    <w:p>
      <w:pPr>
        <w:pStyle w:val="BodyText"/>
      </w:pPr>
      <w:r>
        <w:t xml:space="preserve">(ผู้เข้าร่วมประชุมหญิง) ถ้าอัปเดตคู่มือ อย่างไรส่งให้ไผ่อีกทีก็ได้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ประชุมผ่านสื่ออิเล็กทรอนิกส์เพื่อพิจารณาแนวทางการส่งเสริมเมืองเพื่อคนทั้งมวล</dc:title>
  <dc:creator/>
  <cp:keywords/>
  <dcterms:created xsi:type="dcterms:W3CDTF">2023-01-31T07:56:56Z</dcterms:created>
  <dcterms:modified xsi:type="dcterms:W3CDTF">2023-01-31T07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มกราคม 2566 เวลา 13.30 น.</vt:lpwstr>
  </property>
  <property fmtid="{D5CDD505-2E9C-101B-9397-08002B2CF9AE}" pid="3" name="subtitle">
    <vt:lpwstr/>
  </property>
</Properties>
</file>